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B0F82B" w14:textId="00446871" w:rsidR="36BBDA68" w:rsidRDefault="00752BF8" w:rsidP="00752BF8">
      <w:pPr>
        <w:pStyle w:val="Heading1"/>
        <w:jc w:val="center"/>
        <w:rPr>
          <w:b/>
          <w:bCs/>
          <w:color w:val="auto"/>
        </w:rPr>
      </w:pPr>
      <w:r w:rsidRPr="00752BF8">
        <w:rPr>
          <w:b/>
          <w:bCs/>
          <w:color w:val="auto"/>
        </w:rPr>
        <w:t>7.3.3 Body Systems Rubric</w:t>
      </w:r>
    </w:p>
    <w:p w14:paraId="3A5E80E7" w14:textId="77777777" w:rsidR="00752BF8" w:rsidRPr="00752BF8" w:rsidRDefault="00752BF8" w:rsidP="00752BF8"/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387"/>
        <w:gridCol w:w="3315"/>
        <w:gridCol w:w="3945"/>
      </w:tblGrid>
      <w:tr w:rsidR="36BBDA68" w14:paraId="765D75E5" w14:textId="77777777" w:rsidTr="36BBDA68">
        <w:trPr>
          <w:trHeight w:val="300"/>
        </w:trPr>
        <w:tc>
          <w:tcPr>
            <w:tcW w:w="1387" w:type="dxa"/>
          </w:tcPr>
          <w:p w14:paraId="2A48D6D5" w14:textId="41083C97" w:rsidR="36BBDA68" w:rsidRDefault="36BBDA68" w:rsidP="36BBDA68">
            <w:r>
              <w:t>Category</w:t>
            </w:r>
          </w:p>
        </w:tc>
        <w:tc>
          <w:tcPr>
            <w:tcW w:w="3315" w:type="dxa"/>
          </w:tcPr>
          <w:p w14:paraId="645F1559" w14:textId="4DFDD594" w:rsidR="36BBDA68" w:rsidRDefault="36BBDA68" w:rsidP="36BBDA68">
            <w:r>
              <w:t>Full Points</w:t>
            </w:r>
          </w:p>
        </w:tc>
        <w:tc>
          <w:tcPr>
            <w:tcW w:w="3945" w:type="dxa"/>
          </w:tcPr>
          <w:p w14:paraId="0FE73F1E" w14:textId="1E35C5CF" w:rsidR="36BBDA68" w:rsidRDefault="36BBDA68" w:rsidP="36BBDA68">
            <w:r>
              <w:t>Partial Points</w:t>
            </w:r>
          </w:p>
        </w:tc>
      </w:tr>
      <w:tr w:rsidR="36BBDA68" w14:paraId="2E8C5A79" w14:textId="77777777" w:rsidTr="36BBDA68">
        <w:trPr>
          <w:trHeight w:val="300"/>
        </w:trPr>
        <w:tc>
          <w:tcPr>
            <w:tcW w:w="1387" w:type="dxa"/>
          </w:tcPr>
          <w:p w14:paraId="356356D3" w14:textId="6349D997" w:rsidR="36BBDA68" w:rsidRDefault="36BBDA68" w:rsidP="36BBDA68">
            <w:r>
              <w:t>Explanation</w:t>
            </w:r>
          </w:p>
        </w:tc>
        <w:tc>
          <w:tcPr>
            <w:tcW w:w="3315" w:type="dxa"/>
          </w:tcPr>
          <w:p w14:paraId="6F6977F3" w14:textId="2006BC2D" w:rsidR="36BBDA68" w:rsidRDefault="00752BF8" w:rsidP="36BBDA68">
            <w:r>
              <w:t>The student provides a detailed explanation of</w:t>
            </w:r>
            <w:r w:rsidR="36BBDA68">
              <w:t xml:space="preserve"> the function of the systems that makes sense and is scientifically accurate.</w:t>
            </w:r>
          </w:p>
        </w:tc>
        <w:tc>
          <w:tcPr>
            <w:tcW w:w="3945" w:type="dxa"/>
          </w:tcPr>
          <w:p w14:paraId="263E8655" w14:textId="7C086C2B" w:rsidR="36BBDA68" w:rsidRDefault="00752BF8" w:rsidP="36BBDA68">
            <w:r>
              <w:t>The student provides little to no detail in their explanation of the function of the systems,</w:t>
            </w:r>
            <w:r w:rsidR="36BBDA68">
              <w:t xml:space="preserve"> or their </w:t>
            </w:r>
            <w:r w:rsidR="007A70A4">
              <w:t>answer</w:t>
            </w:r>
            <w:r w:rsidR="36BBDA68">
              <w:t xml:space="preserve"> is scientifically inaccurate. </w:t>
            </w:r>
          </w:p>
        </w:tc>
      </w:tr>
      <w:tr w:rsidR="36BBDA68" w14:paraId="6E41E96D" w14:textId="77777777" w:rsidTr="36BBDA68">
        <w:trPr>
          <w:trHeight w:val="300"/>
        </w:trPr>
        <w:tc>
          <w:tcPr>
            <w:tcW w:w="1387" w:type="dxa"/>
          </w:tcPr>
          <w:p w14:paraId="239C3FB5" w14:textId="3FCB0834" w:rsidR="36BBDA68" w:rsidRDefault="36BBDA68" w:rsidP="36BBDA68">
            <w:r>
              <w:t>Body Systems</w:t>
            </w:r>
          </w:p>
        </w:tc>
        <w:tc>
          <w:tcPr>
            <w:tcW w:w="3315" w:type="dxa"/>
          </w:tcPr>
          <w:p w14:paraId="560050C6" w14:textId="2B6DCBCA" w:rsidR="36BBDA68" w:rsidRDefault="00E52B4F" w:rsidP="36BBDA68">
            <w:r>
              <w:t>The s</w:t>
            </w:r>
            <w:r w:rsidR="36BBDA68">
              <w:t xml:space="preserve">tudent includes all four body systems discussed in class </w:t>
            </w:r>
            <w:r w:rsidR="007A70A4">
              <w:t>in</w:t>
            </w:r>
            <w:r w:rsidR="36BBDA68">
              <w:t xml:space="preserve"> their explanation.</w:t>
            </w:r>
          </w:p>
        </w:tc>
        <w:tc>
          <w:tcPr>
            <w:tcW w:w="3945" w:type="dxa"/>
          </w:tcPr>
          <w:p w14:paraId="0562C79E" w14:textId="36AA1CAB" w:rsidR="36BBDA68" w:rsidRDefault="00E52B4F" w:rsidP="36BBDA68">
            <w:r>
              <w:t>The student</w:t>
            </w:r>
            <w:r w:rsidR="36BBDA68">
              <w:t xml:space="preserve"> does not include all four body systems used in the lesson.</w:t>
            </w:r>
          </w:p>
        </w:tc>
      </w:tr>
    </w:tbl>
    <w:p w14:paraId="60DAEF00" w14:textId="651F83CD" w:rsidR="36BBDA68" w:rsidRDefault="36BBDA68" w:rsidP="36BBDA68"/>
    <w:sectPr w:rsidR="36BBDA68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EEBD73" w14:textId="77777777" w:rsidR="00E96C60" w:rsidRDefault="00E96C60" w:rsidP="007A70A4">
      <w:pPr>
        <w:spacing w:after="0" w:line="240" w:lineRule="auto"/>
      </w:pPr>
      <w:r>
        <w:separator/>
      </w:r>
    </w:p>
  </w:endnote>
  <w:endnote w:type="continuationSeparator" w:id="0">
    <w:p w14:paraId="3BC05061" w14:textId="77777777" w:rsidR="00E96C60" w:rsidRDefault="00E96C60" w:rsidP="007A7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098BDA" w14:textId="6614A1D1" w:rsidR="007A70A4" w:rsidRDefault="00D34C6E">
    <w:pPr>
      <w:pStyle w:val="Footer"/>
    </w:pPr>
    <w:r w:rsidRPr="00D34C6E">
      <mc:AlternateContent>
        <mc:Choice Requires="wpg">
          <w:drawing>
            <wp:anchor distT="0" distB="0" distL="114300" distR="114300" simplePos="0" relativeHeight="251659264" behindDoc="0" locked="0" layoutInCell="1" allowOverlap="1" wp14:anchorId="4090B49B" wp14:editId="7F20C9A9">
              <wp:simplePos x="0" y="0"/>
              <wp:positionH relativeFrom="margin">
                <wp:align>center</wp:align>
              </wp:positionH>
              <wp:positionV relativeFrom="paragraph">
                <wp:posOffset>-205740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217948777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A077A" w14:textId="77777777" w:rsidR="00D34C6E" w:rsidRDefault="00D34C6E" w:rsidP="00D34C6E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525252375" name="Right Triangle 525252375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645346610" name="Picture 1645346610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081207650" name="Picture 2081207650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090B49B" id="Group 7" o:spid="_x0000_s1026" style="position:absolute;margin-left:0;margin-top:-16.2pt;width:221.85pt;height:29.2pt;z-index:251659264;mso-position-horizontal:center;mso-position-horizontal-relative:margin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" filled="f" stroked="f">
                <v:textbox style="mso-fit-shape-to-text:t">
                  <w:txbxContent>
                    <w:p w14:paraId="0ACA077A" w14:textId="77777777" w:rsidR="00D34C6E" w:rsidRDefault="00D34C6E" w:rsidP="00D34C6E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525252375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45346610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2081207650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" o:button="t">
                <v:fill o:detectmouseclick="t"/>
                <v:imagedata r:id="rId6" o:title="A picture containing text, clipart&#10;&#10;Description automatically generated"/>
              </v:shape>
              <w10:wrap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8546F7" w14:textId="77777777" w:rsidR="00E96C60" w:rsidRDefault="00E96C60" w:rsidP="007A70A4">
      <w:pPr>
        <w:spacing w:after="0" w:line="240" w:lineRule="auto"/>
      </w:pPr>
      <w:r>
        <w:separator/>
      </w:r>
    </w:p>
  </w:footnote>
  <w:footnote w:type="continuationSeparator" w:id="0">
    <w:p w14:paraId="053F7996" w14:textId="77777777" w:rsidR="00E96C60" w:rsidRDefault="00E96C60" w:rsidP="007A70A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xNTC0MDAyNzQyMzdV0lEKTi0uzszPAykwrAUAfVa/QCwAAAA="/>
  </w:docVars>
  <w:rsids>
    <w:rsidRoot w:val="54A4AC09"/>
    <w:rsid w:val="00371C23"/>
    <w:rsid w:val="00752BF8"/>
    <w:rsid w:val="007A70A4"/>
    <w:rsid w:val="00D34C6E"/>
    <w:rsid w:val="00E52B4F"/>
    <w:rsid w:val="00E96C60"/>
    <w:rsid w:val="36BBDA68"/>
    <w:rsid w:val="54A4A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91FEC2"/>
  <w15:chartTrackingRefBased/>
  <w15:docId w15:val="{14F5D506-2033-414B-8AF5-A5BD9D69A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2B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52B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A7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0A4"/>
  </w:style>
  <w:style w:type="paragraph" w:styleId="Footer">
    <w:name w:val="footer"/>
    <w:basedOn w:val="Normal"/>
    <w:link w:val="FooterChar"/>
    <w:uiPriority w:val="99"/>
    <w:unhideWhenUsed/>
    <w:rsid w:val="007A7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9</Words>
  <Characters>427</Characters>
  <Application>Microsoft Office Word</Application>
  <DocSecurity>0</DocSecurity>
  <Lines>21</Lines>
  <Paragraphs>10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Peterson</dc:creator>
  <cp:keywords/>
  <dc:description/>
  <cp:lastModifiedBy>Michelle Hudson</cp:lastModifiedBy>
  <cp:revision>5</cp:revision>
  <dcterms:created xsi:type="dcterms:W3CDTF">2025-02-13T01:04:00Z</dcterms:created>
  <dcterms:modified xsi:type="dcterms:W3CDTF">2025-06-26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c6d12d-8a97-4af4-96bc-d20800cdf633</vt:lpwstr>
  </property>
</Properties>
</file>